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B399B" w14:textId="73185045" w:rsidR="0079299A" w:rsidRPr="00DA6D0D" w:rsidRDefault="0079299A" w:rsidP="0079299A">
      <w:pPr>
        <w:pStyle w:val="Heading5"/>
        <w:spacing w:before="0" w:beforeAutospacing="0" w:after="0" w:afterAutospacing="0" w:line="360" w:lineRule="auto"/>
        <w:jc w:val="center"/>
        <w:rPr>
          <w:sz w:val="24"/>
          <w:szCs w:val="24"/>
          <w:lang w:val="en-US"/>
        </w:rPr>
      </w:pPr>
      <w:r w:rsidRPr="00DA6D0D">
        <w:rPr>
          <w:sz w:val="24"/>
          <w:szCs w:val="24"/>
          <w:lang w:val="en-US"/>
        </w:rPr>
        <w:t>LESSON PLAN</w:t>
      </w:r>
      <w:r w:rsidR="000A32DE">
        <w:rPr>
          <w:sz w:val="24"/>
          <w:szCs w:val="24"/>
          <w:lang w:val="en-US"/>
        </w:rPr>
        <w:t xml:space="preserve"> </w:t>
      </w:r>
      <w:r w:rsidR="003D182F">
        <w:rPr>
          <w:sz w:val="24"/>
          <w:szCs w:val="24"/>
          <w:lang w:val="en-US"/>
        </w:rPr>
        <w:t>3</w:t>
      </w:r>
    </w:p>
    <w:p w14:paraId="3E0C8456" w14:textId="70FBD836" w:rsidR="0079299A" w:rsidRPr="00DA6D0D" w:rsidRDefault="0079299A" w:rsidP="0079299A">
      <w:pPr>
        <w:pStyle w:val="NormalWeb"/>
        <w:spacing w:before="0" w:beforeAutospacing="0" w:after="0" w:afterAutospacing="0" w:line="480" w:lineRule="auto"/>
        <w:rPr>
          <w:lang w:val="en-US"/>
        </w:rPr>
      </w:pPr>
      <w:r w:rsidRPr="00DA6D0D">
        <w:rPr>
          <w:lang w:val="en-US"/>
        </w:rPr>
        <w:t>Date:</w:t>
      </w:r>
      <w:r w:rsidR="00D532E2">
        <w:rPr>
          <w:lang w:val="en-US"/>
        </w:rPr>
        <w:t xml:space="preserve"> </w:t>
      </w:r>
      <w:r w:rsidR="00A20611">
        <w:rPr>
          <w:lang w:val="en-US"/>
        </w:rPr>
        <w:t>04</w:t>
      </w:r>
      <w:r w:rsidR="00C51B45">
        <w:rPr>
          <w:lang w:val="en-US"/>
        </w:rPr>
        <w:t>.0</w:t>
      </w:r>
      <w:r w:rsidR="00A20611">
        <w:rPr>
          <w:lang w:val="en-US"/>
        </w:rPr>
        <w:t>6</w:t>
      </w:r>
      <w:r w:rsidR="00C51B45">
        <w:rPr>
          <w:lang w:val="en-US"/>
        </w:rPr>
        <w:t>.2020</w:t>
      </w:r>
    </w:p>
    <w:tbl>
      <w:tblPr>
        <w:tblW w:w="5000" w:type="pct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Look w:val="04A0" w:firstRow="1" w:lastRow="0" w:firstColumn="1" w:lastColumn="0" w:noHBand="0" w:noVBand="1"/>
      </w:tblPr>
      <w:tblGrid>
        <w:gridCol w:w="9390"/>
      </w:tblGrid>
      <w:tr w:rsidR="0079299A" w:rsidRPr="00DA6D0D" w14:paraId="4ACBC7B1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25"/>
              <w:gridCol w:w="5395"/>
            </w:tblGrid>
            <w:tr w:rsidR="00481F71" w14:paraId="1498CBE1" w14:textId="77777777" w:rsidTr="00481F71">
              <w:tc>
                <w:tcPr>
                  <w:tcW w:w="3925" w:type="dxa"/>
                </w:tcPr>
                <w:p w14:paraId="74724111" w14:textId="729317FF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tudent-teacher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Esra Metin</w:t>
                  </w:r>
                </w:p>
                <w:p w14:paraId="5E3730DF" w14:textId="79F7A50A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ize of Class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30</w:t>
                  </w:r>
                </w:p>
                <w:p w14:paraId="065AB30E" w14:textId="3F250651" w:rsidR="00481F71" w:rsidRPr="00481F71" w:rsidRDefault="00481F71" w:rsidP="00481F71">
                  <w:pPr>
                    <w:rPr>
                      <w:rFonts w:ascii="Times New Roman"/>
                      <w:sz w:val="24"/>
                      <w:szCs w:val="24"/>
                    </w:rPr>
                  </w:pPr>
                  <w:r w:rsidRPr="00AF7426"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>Time:</w:t>
                  </w:r>
                  <w:r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481F71">
                    <w:rPr>
                      <w:rFonts w:ascii="Times New Roman"/>
                      <w:sz w:val="24"/>
                      <w:szCs w:val="24"/>
                    </w:rPr>
                    <w:t>20 mins.</w:t>
                  </w:r>
                </w:p>
                <w:p w14:paraId="4BC38EFE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  <w:p w14:paraId="285179D2" w14:textId="73A31656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AGE GROUP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AE68DE" w:rsidRPr="00AE68DE">
                    <w:rPr>
                      <w:lang w:val="en-US"/>
                    </w:rPr>
                    <w:t>1</w:t>
                  </w:r>
                  <w:r w:rsidR="00D717A1">
                    <w:rPr>
                      <w:lang w:val="en-US"/>
                    </w:rPr>
                    <w:t>2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- </w:t>
                  </w:r>
                  <w:r w:rsidRPr="00481F71">
                    <w:rPr>
                      <w:lang w:val="en-US"/>
                    </w:rPr>
                    <w:t>1</w:t>
                  </w:r>
                  <w:r w:rsidR="00D717A1">
                    <w:rPr>
                      <w:lang w:val="en-US"/>
                    </w:rPr>
                    <w:t>3</w:t>
                  </w:r>
                  <w:r w:rsidR="00634E86">
                    <w:rPr>
                      <w:lang w:val="en-US"/>
                    </w:rPr>
                    <w:t xml:space="preserve"> (</w:t>
                  </w:r>
                  <w:r w:rsidR="00D717A1">
                    <w:rPr>
                      <w:lang w:val="en-US"/>
                    </w:rPr>
                    <w:t>7</w:t>
                  </w:r>
                  <w:r w:rsidR="00634E86" w:rsidRPr="00634E86">
                    <w:rPr>
                      <w:vertAlign w:val="superscript"/>
                      <w:lang w:val="en-US"/>
                    </w:rPr>
                    <w:t>th</w:t>
                  </w:r>
                  <w:r w:rsidR="00634E86">
                    <w:rPr>
                      <w:lang w:val="en-US"/>
                    </w:rPr>
                    <w:t xml:space="preserve"> G</w:t>
                  </w:r>
                  <w:r w:rsidR="00AE68DE">
                    <w:rPr>
                      <w:lang w:val="en-US"/>
                    </w:rPr>
                    <w:t>r</w:t>
                  </w:r>
                  <w:r w:rsidR="00634E86">
                    <w:rPr>
                      <w:lang w:val="en-US"/>
                    </w:rPr>
                    <w:t>ade)</w:t>
                  </w:r>
                </w:p>
                <w:p w14:paraId="2F1B929B" w14:textId="249D90AA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  <w:tc>
                <w:tcPr>
                  <w:tcW w:w="5395" w:type="dxa"/>
                </w:tcPr>
                <w:p w14:paraId="788B3B6C" w14:textId="09F11036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VEL OF PROFICIENCY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A1</w:t>
                  </w:r>
                  <w:r w:rsidR="003D182F">
                    <w:rPr>
                      <w:lang w:val="en-US"/>
                    </w:rPr>
                    <w:t>-A2</w:t>
                  </w:r>
                </w:p>
                <w:p w14:paraId="1073A34F" w14:textId="4A8727BC" w:rsidR="00481F71" w:rsidRPr="003D182F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SSON TITLE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3D182F">
                    <w:rPr>
                      <w:lang w:val="en-US"/>
                    </w:rPr>
                    <w:t>Dreams 1</w:t>
                  </w:r>
                </w:p>
                <w:p w14:paraId="3F4CD7F4" w14:textId="51EE7D9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DURATION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20 mins.</w:t>
                  </w:r>
                </w:p>
                <w:p w14:paraId="020585B5" w14:textId="3AAF77D3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TEXTBOOK:</w:t>
                  </w:r>
                  <w:r w:rsidR="00515055">
                    <w:rPr>
                      <w:b/>
                      <w:bCs/>
                      <w:lang w:val="en-US"/>
                    </w:rPr>
                    <w:t xml:space="preserve"> </w:t>
                  </w:r>
                  <w:r w:rsidR="007C5F6C" w:rsidRPr="00AE68DE">
                    <w:rPr>
                      <w:lang w:val="en-US"/>
                    </w:rPr>
                    <w:t>MoN</w:t>
                  </w:r>
                  <w:r w:rsidR="009E493E">
                    <w:rPr>
                      <w:lang w:val="en-US"/>
                    </w:rPr>
                    <w:t>E</w:t>
                  </w:r>
                  <w:r w:rsidR="007C5F6C" w:rsidRPr="00AE68DE">
                    <w:rPr>
                      <w:lang w:val="en-US"/>
                    </w:rPr>
                    <w:t xml:space="preserve"> Official Textbook for </w:t>
                  </w:r>
                  <w:r w:rsidR="00555454">
                    <w:rPr>
                      <w:lang w:val="en-US"/>
                    </w:rPr>
                    <w:t>7</w:t>
                  </w:r>
                  <w:r w:rsidR="007C5F6C" w:rsidRPr="00AE68DE">
                    <w:rPr>
                      <w:vertAlign w:val="superscript"/>
                      <w:lang w:val="en-US"/>
                    </w:rPr>
                    <w:t>th</w:t>
                  </w:r>
                  <w:r w:rsidR="007C5F6C" w:rsidRPr="00AE68DE">
                    <w:rPr>
                      <w:lang w:val="en-US"/>
                    </w:rPr>
                    <w:t xml:space="preserve"> Grade</w:t>
                  </w:r>
                </w:p>
                <w:p w14:paraId="28E730F8" w14:textId="206C2CEF" w:rsidR="00481F71" w:rsidRPr="00AF7426" w:rsidRDefault="00481F71" w:rsidP="00481F71">
                  <w:pPr>
                    <w:pStyle w:val="NormalWeb"/>
                    <w:spacing w:before="0" w:beforeAutospacing="0" w:after="0" w:afterAutospacing="0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EQUIPMENT NEEDED: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</w:t>
                  </w:r>
                  <w:r w:rsidR="002C37BF">
                    <w:rPr>
                      <w:lang w:val="en-US"/>
                    </w:rPr>
                    <w:t xml:space="preserve">Visuals, </w:t>
                  </w:r>
                  <w:r w:rsidR="00790BE9">
                    <w:rPr>
                      <w:lang w:val="en-US"/>
                    </w:rPr>
                    <w:t>and some interactive exercise pages prepared with Hot Potatoes.</w:t>
                  </w:r>
                </w:p>
                <w:p w14:paraId="4FD40A37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</w:tr>
          </w:tbl>
          <w:p w14:paraId="53464B83" w14:textId="14E5BFFA" w:rsidR="00481F71" w:rsidRPr="00DA6D0D" w:rsidRDefault="00481F71" w:rsidP="00481F71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</w:tc>
      </w:tr>
      <w:tr w:rsidR="0079299A" w:rsidRPr="00DA6D0D" w14:paraId="6C5B7726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A305F" w14:textId="77777777" w:rsidR="00F4055D" w:rsidRDefault="0079299A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 w:rsidRPr="00DA6D0D">
              <w:rPr>
                <w:lang w:val="en-US"/>
              </w:rPr>
              <w:t xml:space="preserve">OBJECTIVES/GOALS: </w:t>
            </w:r>
          </w:p>
          <w:p w14:paraId="6122D11A" w14:textId="265360ED" w:rsidR="00F4055D" w:rsidRPr="00DA6D0D" w:rsidRDefault="00F4055D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>
              <w:rPr>
                <w:lang w:val="en-US"/>
              </w:rPr>
              <w:t>By the end of this lesson;</w:t>
            </w:r>
          </w:p>
          <w:p w14:paraId="6420BB14" w14:textId="77777777" w:rsidR="00B74850" w:rsidRDefault="00D3073A" w:rsidP="00567A9C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Students will be able to </w:t>
            </w:r>
            <w:r w:rsidR="00B74850">
              <w:rPr>
                <w:lang w:val="en-US"/>
              </w:rPr>
              <w:t xml:space="preserve">use the following lexical chunks to talk about their dreams and future plans: </w:t>
            </w:r>
          </w:p>
          <w:p w14:paraId="1A56DC9E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“I will …, </w:t>
            </w:r>
          </w:p>
          <w:p w14:paraId="50833C33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hope to be…, </w:t>
            </w:r>
          </w:p>
          <w:p w14:paraId="5E2EA06F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I guess … will…,</w:t>
            </w:r>
          </w:p>
          <w:p w14:paraId="40430D85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2F5E7083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0FFF210C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believe … will…, </w:t>
            </w:r>
          </w:p>
          <w:p w14:paraId="699BC37C" w14:textId="77777777" w:rsidR="00B74850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think … will…, </w:t>
            </w:r>
          </w:p>
          <w:p w14:paraId="27EA74C6" w14:textId="17A74B6F" w:rsidR="00567A9C" w:rsidRPr="005B054D" w:rsidRDefault="00B74850" w:rsidP="00B74850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…definitely/ probably will</w:t>
            </w:r>
          </w:p>
          <w:p w14:paraId="170F644F" w14:textId="77777777" w:rsidR="00F4055D" w:rsidRDefault="00B74850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Students will be able </w:t>
            </w:r>
            <w:r w:rsidR="00C31A1F">
              <w:rPr>
                <w:lang w:val="en-US"/>
              </w:rPr>
              <w:t>to recognize the newly introduced lexical chunks and match them with given pictures.</w:t>
            </w:r>
          </w:p>
          <w:p w14:paraId="259248C6" w14:textId="77777777" w:rsidR="00C31A1F" w:rsidRDefault="00C31A1F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lastRenderedPageBreak/>
              <w:t>Students will be able to extract information from an oral text and choose appropriate imagery which describes this information.</w:t>
            </w:r>
          </w:p>
          <w:p w14:paraId="129EACE5" w14:textId="62A8EF92" w:rsidR="00C31A1F" w:rsidRPr="005B054D" w:rsidRDefault="00C31A1F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order given future prediction sentences in a grammatically correct form.</w:t>
            </w:r>
          </w:p>
        </w:tc>
      </w:tr>
      <w:tr w:rsidR="0079299A" w:rsidRPr="00DA6D0D" w14:paraId="660D223F" w14:textId="77777777" w:rsidTr="008B24F1">
        <w:trPr>
          <w:trHeight w:val="1642"/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5AA484" w14:textId="6C45F16B" w:rsidR="00EE09E0" w:rsidRDefault="0079299A" w:rsidP="00B27F4A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lastRenderedPageBreak/>
              <w:t>INTRODUCTION</w:t>
            </w:r>
            <w:r w:rsidR="00790480" w:rsidRPr="00790480">
              <w:rPr>
                <w:b/>
                <w:bCs/>
                <w:lang w:val="en-US"/>
              </w:rPr>
              <w:t xml:space="preserve"> (WARM-UP)</w:t>
            </w:r>
            <w:r w:rsidRPr="00790480">
              <w:rPr>
                <w:b/>
                <w:bCs/>
                <w:lang w:val="en-US"/>
              </w:rPr>
              <w:t>: (</w:t>
            </w:r>
            <w:r w:rsidRPr="00DA6D0D">
              <w:rPr>
                <w:lang w:val="en-US"/>
              </w:rPr>
              <w:t>How will you introduce the teaching skill/concept?) </w:t>
            </w:r>
            <w:r w:rsidR="0005560A" w:rsidRPr="003B3D7A">
              <w:rPr>
                <w:b/>
                <w:bCs/>
                <w:lang w:val="en-US"/>
              </w:rPr>
              <w:t>(</w:t>
            </w:r>
            <w:r w:rsidR="009E68C8">
              <w:rPr>
                <w:b/>
                <w:bCs/>
                <w:lang w:val="en-US"/>
              </w:rPr>
              <w:t>2-3</w:t>
            </w:r>
            <w:r w:rsidR="0005560A" w:rsidRPr="003B3D7A">
              <w:rPr>
                <w:b/>
                <w:bCs/>
                <w:lang w:val="en-US"/>
              </w:rPr>
              <w:t xml:space="preserve"> mins)</w:t>
            </w:r>
          </w:p>
          <w:p w14:paraId="1AC2808C" w14:textId="77777777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1E09EC2D" w14:textId="77777777" w:rsidR="009E68C8" w:rsidRDefault="00EE09E0" w:rsidP="0026098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teacher </w:t>
            </w:r>
            <w:r w:rsidR="0026098E">
              <w:rPr>
                <w:lang w:val="en-US"/>
              </w:rPr>
              <w:t xml:space="preserve">begins </w:t>
            </w:r>
            <w:r>
              <w:rPr>
                <w:lang w:val="en-US"/>
              </w:rPr>
              <w:t>by</w:t>
            </w:r>
            <w:r w:rsidR="009E68C8">
              <w:rPr>
                <w:lang w:val="en-US"/>
              </w:rPr>
              <w:t xml:space="preserve"> asking the questions</w:t>
            </w:r>
          </w:p>
          <w:p w14:paraId="19514A19" w14:textId="76E4775F" w:rsidR="00BF5256" w:rsidRDefault="009E68C8" w:rsidP="009E68C8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hat is important for a good future?</w:t>
            </w:r>
          </w:p>
          <w:p w14:paraId="35C473E5" w14:textId="20BE246E" w:rsidR="009E68C8" w:rsidRDefault="009E68C8" w:rsidP="009E68C8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hat do you expect from the future?</w:t>
            </w:r>
          </w:p>
          <w:p w14:paraId="3988484F" w14:textId="3DEC0B08" w:rsidR="009E68C8" w:rsidRDefault="009E68C8" w:rsidP="009E68C8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What are your plans/dreams for the future?</w:t>
            </w:r>
          </w:p>
          <w:p w14:paraId="23700EBF" w14:textId="34CE1EC9" w:rsidR="009E68C8" w:rsidRDefault="009E68C8" w:rsidP="009E68C8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n she supplies some answers herself: a good occupation, health, money… etc.</w:t>
            </w:r>
          </w:p>
          <w:p w14:paraId="742ED7C4" w14:textId="441873A9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6640E1" w14:textId="68462704" w:rsidR="00790480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. </w:t>
            </w:r>
            <w:r w:rsidR="00790480" w:rsidRPr="00790480">
              <w:rPr>
                <w:b/>
                <w:bCs/>
                <w:lang w:val="en-US"/>
              </w:rPr>
              <w:t>PRE-</w:t>
            </w:r>
            <w:r w:rsidR="005106AE">
              <w:rPr>
                <w:b/>
                <w:bCs/>
                <w:lang w:val="en-US"/>
              </w:rPr>
              <w:t>LISTENING</w:t>
            </w:r>
            <w:r w:rsidR="0005560A">
              <w:rPr>
                <w:b/>
                <w:bCs/>
                <w:lang w:val="en-US"/>
              </w:rPr>
              <w:t xml:space="preserve"> (</w:t>
            </w:r>
            <w:r w:rsidR="00AD1818">
              <w:rPr>
                <w:b/>
                <w:bCs/>
                <w:lang w:val="en-US"/>
              </w:rPr>
              <w:t>3-4</w:t>
            </w:r>
            <w:r w:rsidR="000C22F8">
              <w:rPr>
                <w:b/>
                <w:bCs/>
                <w:lang w:val="en-US"/>
              </w:rPr>
              <w:t>mins</w:t>
            </w:r>
            <w:r w:rsidR="0005560A">
              <w:rPr>
                <w:b/>
                <w:bCs/>
                <w:lang w:val="en-US"/>
              </w:rPr>
              <w:t>)</w:t>
            </w:r>
          </w:p>
          <w:p w14:paraId="04779F84" w14:textId="77777777" w:rsidR="007A2BEF" w:rsidRPr="00790480" w:rsidRDefault="007A2BEF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</w:p>
          <w:p w14:paraId="14E16101" w14:textId="13EF6B99" w:rsidR="00F8460E" w:rsidRDefault="00BF5256" w:rsidP="00B27F4A">
            <w:pPr>
              <w:pStyle w:val="NormalWeb"/>
              <w:numPr>
                <w:ilvl w:val="1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VOCABULARY</w:t>
            </w:r>
            <w:r w:rsidR="00790480" w:rsidRPr="00790480">
              <w:rPr>
                <w:b/>
                <w:bCs/>
                <w:lang w:val="en-US"/>
              </w:rPr>
              <w:t xml:space="preserve"> INTRODUCTION</w:t>
            </w:r>
            <w:r w:rsidRPr="00790480">
              <w:rPr>
                <w:b/>
                <w:bCs/>
                <w:lang w:val="en-US"/>
              </w:rPr>
              <w:t>:</w:t>
            </w:r>
            <w:r w:rsidRPr="00790480">
              <w:rPr>
                <w:lang w:val="en-US"/>
              </w:rPr>
              <w:t xml:space="preserve"> (What vocabulary must the students understand? How will the vocabulary</w:t>
            </w:r>
            <w:r w:rsidR="00790480">
              <w:rPr>
                <w:lang w:val="en-US"/>
              </w:rPr>
              <w:t xml:space="preserve"> </w:t>
            </w:r>
            <w:r w:rsidRPr="00790480">
              <w:rPr>
                <w:lang w:val="en-US"/>
              </w:rPr>
              <w:t xml:space="preserve">words </w:t>
            </w:r>
            <w:r w:rsidRPr="00790480">
              <w:rPr>
                <w:noProof/>
                <w:lang w:val="en-US"/>
              </w:rPr>
              <w:t>be</w:t>
            </w:r>
            <w:r w:rsidRPr="00790480">
              <w:rPr>
                <w:lang w:val="en-US"/>
              </w:rPr>
              <w:t xml:space="preserve"> taught so that all students can understand? Which stages will you use?) </w:t>
            </w:r>
          </w:p>
          <w:p w14:paraId="7D904040" w14:textId="77777777" w:rsidR="00BD035E" w:rsidRDefault="00BD035E" w:rsidP="00BD035E">
            <w:pPr>
              <w:pStyle w:val="NormalWeb"/>
              <w:spacing w:before="0" w:beforeAutospacing="0" w:after="0" w:afterAutospacing="0"/>
              <w:ind w:left="1440"/>
              <w:rPr>
                <w:lang w:val="en-US"/>
              </w:rPr>
            </w:pPr>
          </w:p>
          <w:p w14:paraId="21FDC672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Lexical approach will be used in the introduction of the vocabulary/chunks. The phrases will be presented as lexical chunks with their function (talking about the future)</w:t>
            </w:r>
          </w:p>
          <w:p w14:paraId="1FB2CC2C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294F75C6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“I will …, </w:t>
            </w:r>
          </w:p>
          <w:p w14:paraId="6865F2D6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hope to be…, </w:t>
            </w:r>
          </w:p>
          <w:p w14:paraId="2A21E7A4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I guess … will…,</w:t>
            </w:r>
          </w:p>
          <w:p w14:paraId="71C047A1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7888EF82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’m sure … will…, </w:t>
            </w:r>
          </w:p>
          <w:p w14:paraId="38595087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believe … will…, </w:t>
            </w:r>
          </w:p>
          <w:p w14:paraId="55732016" w14:textId="77777777" w:rsidR="00BD035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I think … will…, </w:t>
            </w:r>
          </w:p>
          <w:p w14:paraId="3CA2CC0D" w14:textId="77777777" w:rsidR="00BD035E" w:rsidRPr="008438FE" w:rsidRDefault="00BD035E" w:rsidP="00BD035E">
            <w:pPr>
              <w:pStyle w:val="NormalWeb"/>
              <w:numPr>
                <w:ilvl w:val="1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 w:rsidRPr="008438FE">
              <w:rPr>
                <w:lang w:val="en-US"/>
              </w:rPr>
              <w:t>…definitely/ probably will</w:t>
            </w:r>
          </w:p>
          <w:p w14:paraId="4C7AE351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vocabulary will be introduced using visuals, as well as example sentences for each phrase to represent authentic usage of the chunk.</w:t>
            </w:r>
          </w:p>
          <w:p w14:paraId="216F770A" w14:textId="77777777" w:rsid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76D8C9E5" w14:textId="4BE4FA21" w:rsidR="00BD035E" w:rsidRPr="00BD035E" w:rsidRDefault="00BD035E" w:rsidP="00B27F4A">
            <w:pPr>
              <w:pStyle w:val="NormalWeb"/>
              <w:numPr>
                <w:ilvl w:val="1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BD035E">
              <w:rPr>
                <w:b/>
                <w:bCs/>
                <w:lang w:val="en-US"/>
              </w:rPr>
              <w:lastRenderedPageBreak/>
              <w:t>VOCABULARY CHECK:</w:t>
            </w:r>
            <w:r w:rsidR="00C35CBC">
              <w:rPr>
                <w:b/>
                <w:bCs/>
                <w:lang w:val="en-US"/>
              </w:rPr>
              <w:t xml:space="preserve"> (</w:t>
            </w:r>
            <w:r w:rsidR="00AD1818">
              <w:rPr>
                <w:b/>
                <w:bCs/>
                <w:lang w:val="en-US"/>
              </w:rPr>
              <w:t>4-5</w:t>
            </w:r>
            <w:r w:rsidR="00C35CBC">
              <w:rPr>
                <w:b/>
                <w:bCs/>
                <w:lang w:val="en-US"/>
              </w:rPr>
              <w:t xml:space="preserve"> mins)</w:t>
            </w:r>
          </w:p>
          <w:p w14:paraId="35558B38" w14:textId="77777777" w:rsidR="00BD035E" w:rsidRPr="00BD035E" w:rsidRDefault="00BD035E" w:rsidP="00BD035E">
            <w:pPr>
              <w:pStyle w:val="NormalWeb"/>
              <w:spacing w:before="0" w:beforeAutospacing="0" w:after="0" w:afterAutospacing="0"/>
              <w:ind w:left="720"/>
              <w:rPr>
                <w:lang w:val="en-US"/>
              </w:rPr>
            </w:pPr>
          </w:p>
          <w:p w14:paraId="62165838" w14:textId="0163A1BD" w:rsidR="00BD035E" w:rsidRPr="00BD035E" w:rsidRDefault="00BD035E" w:rsidP="00BD035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students will match some prediction sentences with appropriate visuals.</w:t>
            </w:r>
          </w:p>
          <w:p w14:paraId="5EF5FCE3" w14:textId="6A68EC23" w:rsidR="008916D0" w:rsidRDefault="008916D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37FB71" w14:textId="5A67D8A5" w:rsidR="00790480" w:rsidRPr="0005560A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3. </w:t>
            </w:r>
            <w:r w:rsidR="009162A0">
              <w:rPr>
                <w:b/>
                <w:bCs/>
                <w:lang w:val="en-US"/>
              </w:rPr>
              <w:t>WHILE-</w:t>
            </w:r>
            <w:r w:rsidR="007F526C">
              <w:rPr>
                <w:b/>
                <w:bCs/>
                <w:lang w:val="en-US"/>
              </w:rPr>
              <w:t>LISTENING</w:t>
            </w:r>
            <w:r w:rsidR="0005560A" w:rsidRPr="0005560A">
              <w:rPr>
                <w:b/>
                <w:bCs/>
                <w:lang w:val="en-US"/>
              </w:rPr>
              <w:t xml:space="preserve"> (</w:t>
            </w:r>
            <w:r w:rsidR="0005560A" w:rsidRPr="0005560A">
              <w:rPr>
                <w:b/>
                <w:bCs/>
                <w:shd w:val="clear" w:color="auto" w:fill="FFFFFF"/>
              </w:rPr>
              <w:t>~1</w:t>
            </w:r>
            <w:r w:rsidR="00180958">
              <w:rPr>
                <w:b/>
                <w:bCs/>
                <w:shd w:val="clear" w:color="auto" w:fill="FFFFFF"/>
              </w:rPr>
              <w:t>0</w:t>
            </w:r>
            <w:r w:rsidR="0005560A" w:rsidRPr="0005560A">
              <w:rPr>
                <w:b/>
                <w:bCs/>
                <w:shd w:val="clear" w:color="auto" w:fill="FFFFFF"/>
              </w:rPr>
              <w:t>mins.)</w:t>
            </w:r>
          </w:p>
          <w:p w14:paraId="05A6BFD4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6AE94056" w14:textId="251F38B5" w:rsidR="009162A0" w:rsidRPr="00BC73BE" w:rsidRDefault="00BC73BE" w:rsidP="00BC73B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tudents listen to 4 people talking about their future, and match the appropriate picture </w:t>
            </w:r>
            <w:r w:rsidR="00585E51">
              <w:rPr>
                <w:rFonts w:ascii="Times New Roman" w:hAnsi="Times New Roman" w:cs="Times New Roman"/>
                <w:sz w:val="24"/>
                <w:szCs w:val="24"/>
              </w:rPr>
              <w:t>with the appropriate audio</w:t>
            </w:r>
            <w:r w:rsidR="00B261D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5DD23B5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44141B1E" w14:textId="424E8185" w:rsidR="009162A0" w:rsidRDefault="009162A0" w:rsidP="00AE1C54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ST-LISTENING</w:t>
            </w:r>
            <w:r w:rsidR="0005560A">
              <w:rPr>
                <w:b/>
                <w:bCs/>
                <w:lang w:val="en-US"/>
              </w:rPr>
              <w:t xml:space="preserve"> (Contingency or Homework)</w:t>
            </w:r>
          </w:p>
          <w:p w14:paraId="22D0ABAB" w14:textId="3A567239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5C13B85A" w14:textId="540D3F01" w:rsidR="00B27F4A" w:rsidRPr="00BB651A" w:rsidRDefault="00BB651A" w:rsidP="00BB651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arrange the jumbled order future prediction sentences in the grammatical order.</w:t>
            </w:r>
          </w:p>
          <w:p w14:paraId="02018C10" w14:textId="77777777" w:rsidR="00892D0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91FFD" w14:textId="767F0577" w:rsidR="00892D05" w:rsidRPr="00A7678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0D5628" w14:textId="75936D3B" w:rsidR="008916D0" w:rsidRDefault="008916D0">
      <w:pPr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sectPr w:rsidR="008916D0" w:rsidSect="00A02D0F">
      <w:headerReference w:type="default" r:id="rId8"/>
      <w:footerReference w:type="default" r:id="rId9"/>
      <w:type w:val="continuous"/>
      <w:pgSz w:w="12240" w:h="15840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695B0D" w14:textId="77777777" w:rsidR="00E17A1C" w:rsidRDefault="00E17A1C" w:rsidP="00E63DAA">
      <w:pPr>
        <w:spacing w:after="0" w:line="240" w:lineRule="auto"/>
      </w:pPr>
      <w:r>
        <w:separator/>
      </w:r>
    </w:p>
  </w:endnote>
  <w:endnote w:type="continuationSeparator" w:id="0">
    <w:p w14:paraId="3DD1BF12" w14:textId="77777777" w:rsidR="00E17A1C" w:rsidRDefault="00E17A1C" w:rsidP="00E63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0548384"/>
      <w:docPartObj>
        <w:docPartGallery w:val="Page Numbers (Bottom of Page)"/>
        <w:docPartUnique/>
      </w:docPartObj>
    </w:sdtPr>
    <w:sdtEndPr/>
    <w:sdtContent>
      <w:p w14:paraId="2ADA46A4" w14:textId="77777777" w:rsidR="0021354C" w:rsidRDefault="0021354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73D43">
          <w:rPr>
            <w:noProof/>
            <w:lang w:val="tr-TR"/>
          </w:rPr>
          <w:t>1</w:t>
        </w:r>
        <w:r>
          <w:fldChar w:fldCharType="end"/>
        </w:r>
      </w:p>
    </w:sdtContent>
  </w:sdt>
  <w:p w14:paraId="12D4C9E3" w14:textId="77777777" w:rsidR="0021354C" w:rsidRDefault="002135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CEDC5" w14:textId="77777777" w:rsidR="00E17A1C" w:rsidRDefault="00E17A1C" w:rsidP="00E63DAA">
      <w:pPr>
        <w:spacing w:after="0" w:line="240" w:lineRule="auto"/>
      </w:pPr>
      <w:r>
        <w:separator/>
      </w:r>
    </w:p>
  </w:footnote>
  <w:footnote w:type="continuationSeparator" w:id="0">
    <w:p w14:paraId="1CEA7BD6" w14:textId="77777777" w:rsidR="00E17A1C" w:rsidRDefault="00E17A1C" w:rsidP="00E63D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D35E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AIBU</w:t>
    </w:r>
  </w:p>
  <w:p w14:paraId="3A29715A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Department of Foreign Language Education</w:t>
    </w:r>
  </w:p>
  <w:p w14:paraId="62EE576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FLE 427 School Experience</w:t>
    </w:r>
  </w:p>
  <w:p w14:paraId="6C9BA564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>
      <w:rPr>
        <w:rFonts w:ascii="Verdana" w:hAnsi="Verdana"/>
        <w:sz w:val="14"/>
        <w:szCs w:val="14"/>
      </w:rPr>
      <w:t>20</w:t>
    </w:r>
    <w:r w:rsidR="006C07A4">
      <w:rPr>
        <w:rFonts w:ascii="Verdana" w:hAnsi="Verdana"/>
        <w:sz w:val="14"/>
        <w:szCs w:val="14"/>
      </w:rPr>
      <w:t>19</w:t>
    </w:r>
    <w:r>
      <w:rPr>
        <w:rFonts w:ascii="Verdana" w:hAnsi="Verdana"/>
        <w:sz w:val="14"/>
        <w:szCs w:val="14"/>
      </w:rPr>
      <w:t>-20</w:t>
    </w:r>
    <w:r w:rsidR="006C07A4">
      <w:rPr>
        <w:rFonts w:ascii="Verdana" w:hAnsi="Verdana"/>
        <w:sz w:val="14"/>
        <w:szCs w:val="14"/>
      </w:rPr>
      <w:t>20</w:t>
    </w:r>
    <w:r w:rsidRPr="005F176C">
      <w:rPr>
        <w:rFonts w:ascii="Verdana" w:hAnsi="Verdana"/>
        <w:sz w:val="14"/>
        <w:szCs w:val="14"/>
      </w:rPr>
      <w:t xml:space="preserve"> Fall Semester</w:t>
    </w:r>
  </w:p>
  <w:p w14:paraId="2A24D628" w14:textId="77777777" w:rsidR="0021354C" w:rsidRDefault="002135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60250"/>
    <w:multiLevelType w:val="hybridMultilevel"/>
    <w:tmpl w:val="FB2C6C6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758F0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43CC0"/>
    <w:multiLevelType w:val="hybridMultilevel"/>
    <w:tmpl w:val="C248F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A72DF"/>
    <w:multiLevelType w:val="hybridMultilevel"/>
    <w:tmpl w:val="3A16D7B8"/>
    <w:lvl w:ilvl="0" w:tplc="06FE811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B7E77"/>
    <w:multiLevelType w:val="hybridMultilevel"/>
    <w:tmpl w:val="94BEC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A9584E"/>
    <w:multiLevelType w:val="hybridMultilevel"/>
    <w:tmpl w:val="ECD0A1B6"/>
    <w:lvl w:ilvl="0" w:tplc="761E01D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F61D3D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392726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7"/>
  </w:num>
  <w:num w:numId="7">
    <w:abstractNumId w:val="0"/>
  </w:num>
  <w:num w:numId="8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U1NjE0MzAzsjBX0lEKTi0uzszPAykwrwUA6SYcUiwAAAA="/>
  </w:docVars>
  <w:rsids>
    <w:rsidRoot w:val="00825CD1"/>
    <w:rsid w:val="000109D7"/>
    <w:rsid w:val="000123CA"/>
    <w:rsid w:val="000136F3"/>
    <w:rsid w:val="0002597A"/>
    <w:rsid w:val="00031CAC"/>
    <w:rsid w:val="00040148"/>
    <w:rsid w:val="0004040D"/>
    <w:rsid w:val="000462E5"/>
    <w:rsid w:val="0005560A"/>
    <w:rsid w:val="000606DC"/>
    <w:rsid w:val="00081168"/>
    <w:rsid w:val="00086A7E"/>
    <w:rsid w:val="00092AEC"/>
    <w:rsid w:val="0009613E"/>
    <w:rsid w:val="00096ED6"/>
    <w:rsid w:val="000A32DE"/>
    <w:rsid w:val="000A5CBE"/>
    <w:rsid w:val="000A646A"/>
    <w:rsid w:val="000B120E"/>
    <w:rsid w:val="000B7657"/>
    <w:rsid w:val="000C22F8"/>
    <w:rsid w:val="000C5142"/>
    <w:rsid w:val="000D086E"/>
    <w:rsid w:val="000D1DD5"/>
    <w:rsid w:val="000D7CEB"/>
    <w:rsid w:val="000E1277"/>
    <w:rsid w:val="000F0992"/>
    <w:rsid w:val="000F09B5"/>
    <w:rsid w:val="000F3610"/>
    <w:rsid w:val="00116F6B"/>
    <w:rsid w:val="001406B0"/>
    <w:rsid w:val="00144476"/>
    <w:rsid w:val="00146F88"/>
    <w:rsid w:val="001566C7"/>
    <w:rsid w:val="00174B37"/>
    <w:rsid w:val="00174DF2"/>
    <w:rsid w:val="00180644"/>
    <w:rsid w:val="00180958"/>
    <w:rsid w:val="00180AB5"/>
    <w:rsid w:val="001834D6"/>
    <w:rsid w:val="001F0D39"/>
    <w:rsid w:val="002079E4"/>
    <w:rsid w:val="0021354C"/>
    <w:rsid w:val="002328A0"/>
    <w:rsid w:val="00235946"/>
    <w:rsid w:val="00244643"/>
    <w:rsid w:val="0026098E"/>
    <w:rsid w:val="002649E8"/>
    <w:rsid w:val="00284F30"/>
    <w:rsid w:val="002965C8"/>
    <w:rsid w:val="002A2658"/>
    <w:rsid w:val="002C37BF"/>
    <w:rsid w:val="002D2370"/>
    <w:rsid w:val="002E213D"/>
    <w:rsid w:val="002E29DE"/>
    <w:rsid w:val="002F0C67"/>
    <w:rsid w:val="00301EB5"/>
    <w:rsid w:val="00302490"/>
    <w:rsid w:val="00336C18"/>
    <w:rsid w:val="00355EA6"/>
    <w:rsid w:val="00374E33"/>
    <w:rsid w:val="00375FA8"/>
    <w:rsid w:val="003B3D7A"/>
    <w:rsid w:val="003C0BF1"/>
    <w:rsid w:val="003D182F"/>
    <w:rsid w:val="003E38E6"/>
    <w:rsid w:val="003E4AA8"/>
    <w:rsid w:val="003E5F35"/>
    <w:rsid w:val="003E63EC"/>
    <w:rsid w:val="003E67FF"/>
    <w:rsid w:val="003F4029"/>
    <w:rsid w:val="00400D46"/>
    <w:rsid w:val="0041756C"/>
    <w:rsid w:val="00424043"/>
    <w:rsid w:val="00440C13"/>
    <w:rsid w:val="00442F99"/>
    <w:rsid w:val="004438D7"/>
    <w:rsid w:val="00481F71"/>
    <w:rsid w:val="00493036"/>
    <w:rsid w:val="004A40CD"/>
    <w:rsid w:val="004B733D"/>
    <w:rsid w:val="004C4774"/>
    <w:rsid w:val="004C5772"/>
    <w:rsid w:val="004C69EB"/>
    <w:rsid w:val="004F246E"/>
    <w:rsid w:val="005106AE"/>
    <w:rsid w:val="00515055"/>
    <w:rsid w:val="005152C3"/>
    <w:rsid w:val="005154A0"/>
    <w:rsid w:val="00525972"/>
    <w:rsid w:val="00530D9D"/>
    <w:rsid w:val="00540739"/>
    <w:rsid w:val="005426B9"/>
    <w:rsid w:val="00543F21"/>
    <w:rsid w:val="0054502B"/>
    <w:rsid w:val="005544B3"/>
    <w:rsid w:val="00555454"/>
    <w:rsid w:val="005614D3"/>
    <w:rsid w:val="00565DAE"/>
    <w:rsid w:val="00567A9C"/>
    <w:rsid w:val="00576C1D"/>
    <w:rsid w:val="00585E51"/>
    <w:rsid w:val="00587501"/>
    <w:rsid w:val="005950A8"/>
    <w:rsid w:val="005A050D"/>
    <w:rsid w:val="005B054D"/>
    <w:rsid w:val="005B2A59"/>
    <w:rsid w:val="005B36C0"/>
    <w:rsid w:val="005B4C65"/>
    <w:rsid w:val="005E2ECB"/>
    <w:rsid w:val="005E4EED"/>
    <w:rsid w:val="005F176C"/>
    <w:rsid w:val="006040EA"/>
    <w:rsid w:val="00623293"/>
    <w:rsid w:val="00634E86"/>
    <w:rsid w:val="00635133"/>
    <w:rsid w:val="00641966"/>
    <w:rsid w:val="00684506"/>
    <w:rsid w:val="00695470"/>
    <w:rsid w:val="006A3637"/>
    <w:rsid w:val="006A6DBF"/>
    <w:rsid w:val="006B73BA"/>
    <w:rsid w:val="006C07A4"/>
    <w:rsid w:val="006E2EDD"/>
    <w:rsid w:val="00705079"/>
    <w:rsid w:val="0071145A"/>
    <w:rsid w:val="007120E8"/>
    <w:rsid w:val="0073151D"/>
    <w:rsid w:val="007322F6"/>
    <w:rsid w:val="00742090"/>
    <w:rsid w:val="007427D1"/>
    <w:rsid w:val="00747CFF"/>
    <w:rsid w:val="00764A6C"/>
    <w:rsid w:val="00764DE5"/>
    <w:rsid w:val="00773D43"/>
    <w:rsid w:val="00773F53"/>
    <w:rsid w:val="00790480"/>
    <w:rsid w:val="00790BE9"/>
    <w:rsid w:val="0079299A"/>
    <w:rsid w:val="007A0719"/>
    <w:rsid w:val="007A2B06"/>
    <w:rsid w:val="007A2BEF"/>
    <w:rsid w:val="007B3A09"/>
    <w:rsid w:val="007B7CDB"/>
    <w:rsid w:val="007C5F6C"/>
    <w:rsid w:val="007D3AE3"/>
    <w:rsid w:val="007D67F0"/>
    <w:rsid w:val="007E5721"/>
    <w:rsid w:val="007F526C"/>
    <w:rsid w:val="00825CD1"/>
    <w:rsid w:val="0084132A"/>
    <w:rsid w:val="008438FE"/>
    <w:rsid w:val="00843941"/>
    <w:rsid w:val="00845088"/>
    <w:rsid w:val="008577EF"/>
    <w:rsid w:val="00874644"/>
    <w:rsid w:val="008916D0"/>
    <w:rsid w:val="00892D05"/>
    <w:rsid w:val="008B24F1"/>
    <w:rsid w:val="008D2C33"/>
    <w:rsid w:val="008D4449"/>
    <w:rsid w:val="008D4877"/>
    <w:rsid w:val="008F4747"/>
    <w:rsid w:val="00914E73"/>
    <w:rsid w:val="009162A0"/>
    <w:rsid w:val="00917DC5"/>
    <w:rsid w:val="009256F9"/>
    <w:rsid w:val="00951942"/>
    <w:rsid w:val="009A01C7"/>
    <w:rsid w:val="009A4D9F"/>
    <w:rsid w:val="009A77F9"/>
    <w:rsid w:val="009E493E"/>
    <w:rsid w:val="009E68C8"/>
    <w:rsid w:val="009F0186"/>
    <w:rsid w:val="009F03C3"/>
    <w:rsid w:val="00A0056E"/>
    <w:rsid w:val="00A01A6E"/>
    <w:rsid w:val="00A02D0F"/>
    <w:rsid w:val="00A05514"/>
    <w:rsid w:val="00A165A7"/>
    <w:rsid w:val="00A17C2C"/>
    <w:rsid w:val="00A20611"/>
    <w:rsid w:val="00A22A16"/>
    <w:rsid w:val="00A23FED"/>
    <w:rsid w:val="00A2526B"/>
    <w:rsid w:val="00A353AA"/>
    <w:rsid w:val="00A45AE1"/>
    <w:rsid w:val="00A501CA"/>
    <w:rsid w:val="00A651E7"/>
    <w:rsid w:val="00A76785"/>
    <w:rsid w:val="00A80C96"/>
    <w:rsid w:val="00A85F94"/>
    <w:rsid w:val="00A94286"/>
    <w:rsid w:val="00AA5E52"/>
    <w:rsid w:val="00AB16A1"/>
    <w:rsid w:val="00AB633B"/>
    <w:rsid w:val="00AC2B4C"/>
    <w:rsid w:val="00AC479A"/>
    <w:rsid w:val="00AC4D34"/>
    <w:rsid w:val="00AC7F26"/>
    <w:rsid w:val="00AD0DF7"/>
    <w:rsid w:val="00AD1063"/>
    <w:rsid w:val="00AD1818"/>
    <w:rsid w:val="00AE1C54"/>
    <w:rsid w:val="00AE68DE"/>
    <w:rsid w:val="00AF133C"/>
    <w:rsid w:val="00B01196"/>
    <w:rsid w:val="00B06689"/>
    <w:rsid w:val="00B17F4E"/>
    <w:rsid w:val="00B261D3"/>
    <w:rsid w:val="00B27F4A"/>
    <w:rsid w:val="00B30854"/>
    <w:rsid w:val="00B31A99"/>
    <w:rsid w:val="00B53CA7"/>
    <w:rsid w:val="00B74850"/>
    <w:rsid w:val="00B75E21"/>
    <w:rsid w:val="00B91879"/>
    <w:rsid w:val="00B92AD2"/>
    <w:rsid w:val="00BA367B"/>
    <w:rsid w:val="00BA529C"/>
    <w:rsid w:val="00BA7DE5"/>
    <w:rsid w:val="00BB5A49"/>
    <w:rsid w:val="00BB651A"/>
    <w:rsid w:val="00BB7000"/>
    <w:rsid w:val="00BC1359"/>
    <w:rsid w:val="00BC73BE"/>
    <w:rsid w:val="00BD035E"/>
    <w:rsid w:val="00BF5256"/>
    <w:rsid w:val="00BF5F96"/>
    <w:rsid w:val="00C024CA"/>
    <w:rsid w:val="00C04966"/>
    <w:rsid w:val="00C12A24"/>
    <w:rsid w:val="00C239D8"/>
    <w:rsid w:val="00C31A1F"/>
    <w:rsid w:val="00C35CBC"/>
    <w:rsid w:val="00C412B2"/>
    <w:rsid w:val="00C51B45"/>
    <w:rsid w:val="00C640CE"/>
    <w:rsid w:val="00C71CF6"/>
    <w:rsid w:val="00C765F6"/>
    <w:rsid w:val="00C81908"/>
    <w:rsid w:val="00C825DF"/>
    <w:rsid w:val="00CA2244"/>
    <w:rsid w:val="00CA58CE"/>
    <w:rsid w:val="00CD2376"/>
    <w:rsid w:val="00CE351D"/>
    <w:rsid w:val="00CE46C8"/>
    <w:rsid w:val="00D228D2"/>
    <w:rsid w:val="00D23069"/>
    <w:rsid w:val="00D3073A"/>
    <w:rsid w:val="00D37143"/>
    <w:rsid w:val="00D532E2"/>
    <w:rsid w:val="00D632B4"/>
    <w:rsid w:val="00D661DE"/>
    <w:rsid w:val="00D717A1"/>
    <w:rsid w:val="00D94BB9"/>
    <w:rsid w:val="00DA34B6"/>
    <w:rsid w:val="00DA6D0D"/>
    <w:rsid w:val="00DE18FB"/>
    <w:rsid w:val="00DE7F9E"/>
    <w:rsid w:val="00DF0699"/>
    <w:rsid w:val="00DF2E6B"/>
    <w:rsid w:val="00E11A0F"/>
    <w:rsid w:val="00E162CA"/>
    <w:rsid w:val="00E17A1C"/>
    <w:rsid w:val="00E25312"/>
    <w:rsid w:val="00E31D36"/>
    <w:rsid w:val="00E40828"/>
    <w:rsid w:val="00E450B4"/>
    <w:rsid w:val="00E63DAA"/>
    <w:rsid w:val="00E700F9"/>
    <w:rsid w:val="00E774B4"/>
    <w:rsid w:val="00EA4B36"/>
    <w:rsid w:val="00EA5175"/>
    <w:rsid w:val="00EB6D15"/>
    <w:rsid w:val="00EC6C12"/>
    <w:rsid w:val="00EE09E0"/>
    <w:rsid w:val="00EF14D0"/>
    <w:rsid w:val="00F026CF"/>
    <w:rsid w:val="00F05CA2"/>
    <w:rsid w:val="00F24974"/>
    <w:rsid w:val="00F34812"/>
    <w:rsid w:val="00F4055D"/>
    <w:rsid w:val="00F8460E"/>
    <w:rsid w:val="00F97534"/>
    <w:rsid w:val="00FA0711"/>
    <w:rsid w:val="00FA49F8"/>
    <w:rsid w:val="00FA4B86"/>
    <w:rsid w:val="00FD0ADE"/>
    <w:rsid w:val="00FD4D24"/>
    <w:rsid w:val="00FF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81D7"/>
  <w15:docId w15:val="{E176A089-BE04-4423-B5E2-7B67F6DF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9299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79299A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9299A"/>
    <w:pPr>
      <w:keepNext/>
      <w:spacing w:after="0" w:line="240" w:lineRule="auto"/>
      <w:ind w:left="7920"/>
      <w:outlineLvl w:val="2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4">
    <w:name w:val="heading 4"/>
    <w:basedOn w:val="Normal"/>
    <w:link w:val="Heading4Char"/>
    <w:unhideWhenUsed/>
    <w:qFormat/>
    <w:rsid w:val="007929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Heading5">
    <w:name w:val="heading 5"/>
    <w:basedOn w:val="Normal"/>
    <w:link w:val="Heading5Char"/>
    <w:unhideWhenUsed/>
    <w:qFormat/>
    <w:rsid w:val="0079299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D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577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77EF"/>
    <w:pPr>
      <w:ind w:left="720"/>
      <w:contextualSpacing/>
    </w:pPr>
  </w:style>
  <w:style w:type="table" w:styleId="TableGrid">
    <w:name w:val="Table Grid"/>
    <w:basedOn w:val="TableNormal"/>
    <w:uiPriority w:val="59"/>
    <w:rsid w:val="009F0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146F88"/>
    <w:pPr>
      <w:spacing w:after="60" w:line="240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46F88"/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rsid w:val="00E63D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AA"/>
  </w:style>
  <w:style w:type="paragraph" w:styleId="Footer">
    <w:name w:val="footer"/>
    <w:basedOn w:val="Normal"/>
    <w:link w:val="Foot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A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63DA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DA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rsid w:val="0079299A"/>
  </w:style>
  <w:style w:type="character" w:customStyle="1" w:styleId="Heading1Char">
    <w:name w:val="Heading 1 Char"/>
    <w:basedOn w:val="DefaultParagraphFont"/>
    <w:link w:val="Heading1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9299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Heading5Char">
    <w:name w:val="Heading 5 Char"/>
    <w:basedOn w:val="DefaultParagraphFont"/>
    <w:link w:val="Heading5"/>
    <w:semiHidden/>
    <w:rsid w:val="0079299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paragraph" w:styleId="BodyText">
    <w:name w:val="Body Text"/>
    <w:basedOn w:val="Normal"/>
    <w:link w:val="BodyTextChar"/>
    <w:unhideWhenUsed/>
    <w:rsid w:val="0079299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9299A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24F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24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462E5"/>
    <w:rPr>
      <w:color w:val="0000FF" w:themeColor="hyperlink"/>
      <w:u w:val="single"/>
    </w:rPr>
  </w:style>
  <w:style w:type="character" w:customStyle="1" w:styleId="Balk5Char">
    <w:name w:val="Başlık 5 Char"/>
    <w:basedOn w:val="DefaultParagraphFont"/>
    <w:rsid w:val="00CA58CE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GvdeMetniChar">
    <w:name w:val="Gövde Metni Char"/>
    <w:basedOn w:val="DefaultParagraphFont"/>
    <w:rsid w:val="00CA58CE"/>
    <w:rPr>
      <w:rFonts w:ascii="Arial" w:eastAsia="Times New Roman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5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767347-1A7D-4910-A557-758ADCF8E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3</Pages>
  <Words>352</Words>
  <Characters>201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</dc:creator>
  <cp:lastModifiedBy>Esra Metin</cp:lastModifiedBy>
  <cp:revision>121</cp:revision>
  <cp:lastPrinted>2020-05-28T10:53:00Z</cp:lastPrinted>
  <dcterms:created xsi:type="dcterms:W3CDTF">2019-10-02T02:00:00Z</dcterms:created>
  <dcterms:modified xsi:type="dcterms:W3CDTF">2020-05-30T08:53:00Z</dcterms:modified>
</cp:coreProperties>
</file>